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a45d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bda70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1db19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a44eb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5c2660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b97bd29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aa25ed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2b8c84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1:24:30Z</dcterms:created>
  <dcterms:modified xsi:type="dcterms:W3CDTF">2022-01-20T01:24:30Z</dcterms:modified>
</cp:coreProperties>
</file>